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081b2e0b37e7ab3f4544d5be20fa183857da75"/>
    <w:p>
      <w:pPr>
        <w:pStyle w:val="Heading1"/>
      </w:pPr>
      <w:r>
        <w:t xml:space="preserve">INTERNATIONAL ACADEMIC EXCELLENCE APPLICATION</w:t>
      </w:r>
    </w:p>
    <w:p>
      <w:pPr>
        <w:pStyle w:val="FirstParagraph"/>
      </w:pPr>
      <w:r>
        <w:rPr>
          <w:bCs/>
          <w:b/>
        </w:rPr>
        <w:t xml:space="preserve">Internship Application Letter for University Lecturer Position</w:t>
      </w:r>
    </w:p>
    <w:p>
      <w:pPr>
        <w:pStyle w:val="BodyText"/>
      </w:pPr>
      <w:r>
        <w:rPr>
          <w:iCs/>
          <w:i/>
        </w:rPr>
        <w:t xml:space="preserve">Pursuing Academic Contribution in Istanbul, Turkey</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 (Optional)</w:t>
      </w:r>
      <w:r>
        <w:br/>
      </w:r>
      <w:r>
        <w:br/>
      </w:r>
      <w:r>
        <w:t xml:space="preserve">Date: October 26, 2023</w:t>
      </w:r>
    </w:p>
    <w:p>
      <w:pPr>
        <w:pStyle w:val="BodyText"/>
      </w:pPr>
      <w:r>
        <w:t xml:space="preserve">Hiring Committee</w:t>
      </w:r>
      <w:r>
        <w:br/>
      </w:r>
      <w:r>
        <w:t xml:space="preserve">Faculty of Education / Department of [Your Discipline]</w:t>
      </w:r>
      <w:r>
        <w:br/>
      </w:r>
      <w:r>
        <w:t xml:space="preserve">[University Name in Istanbul]</w:t>
      </w:r>
      <w:r>
        <w:br/>
      </w:r>
      <w:r>
        <w:t xml:space="preserve">Istanbul, Turkey</w:t>
      </w:r>
    </w:p>
    <w:bookmarkStart w:id="21" w:name="X8c551a633eba69142070c653c1c34c3437bb8b0"/>
    <w:p>
      <w:pPr>
        <w:pStyle w:val="Heading2"/>
      </w:pPr>
      <w:r>
        <w:t xml:space="preserve">Subject: Application for University Lecturer Internship Position at [University Name] in Istanbul</w:t>
      </w:r>
    </w:p>
    <w:p>
      <w:pPr>
        <w:pStyle w:val="FirstParagraph"/>
      </w:pPr>
      <w:r>
        <w:t xml:space="preserve">Dear Hiring Committee of [University Name],</w:t>
      </w:r>
      <w:r>
        <w:t xml:space="preserve"> </w:t>
      </w:r>
      <w:r>
        <w:t xml:space="preserve">It is with profound enthusiasm and deep respect for the academic traditions of Turkey that I submit this Internship Application Letter seeking the opportunity to contribute as a University Lecturer within your esteemed institution in Istanbul. Having closely followed the transformative educational initiatives at leading Turkish universities such as Boğaziçi University, Koç University, and Istanbul Technical University, I am eager to align my academic background and pedagogical philosophy with the vibrant intellectual ecosystem of Istanbul – a city that uniquely bridges Eastern and Western scholarly traditions.</w:t>
      </w:r>
      <w:r>
        <w:t xml:space="preserve"> </w:t>
      </w:r>
      <w:r>
        <w:t xml:space="preserve">My academic journey has been meticulously designed to prepare me for an impactful role as a University Lecturer in Turkey. I hold a Master’s degree in [Your Discipline] from [Your University], where my research focused on [Specific Research Topic Relevant to Turkish Context, e.g., "Sustainable Urban Development in Mediterranean Cities" or "Digital Transformation in Turkish Higher Education"]. This work was not conducted in isolation; I actively engaged with scholars at Istanbul Sabancı University during a research collaboration, gaining invaluable insights into the unique challenges and opportunities within Turkey's academic landscape. My thesis incorporated case studies of Istanbul’s urban planning policies, demonstrating my commitment to contextualizing global academic concepts within the Turkish framework – a perspective I believe is essential for effective teaching in Istanbul.</w:t>
      </w:r>
      <w:r>
        <w:t xml:space="preserve"> </w:t>
      </w:r>
      <w:r>
        <w:t xml:space="preserve">What sets my application apart is my deliberate preparation for the specific demands of teaching within Turkey’s evolving higher education system. I have achieved near-native fluency in Turkish (TYS 90+ / C1 level), enabling me to engage authentically with students, faculty, and community stakeholders across Istanbul. This language proficiency is not merely a technical skill but a bridge to understanding the nuanced cultural context of my future students – many of whom navigate the complex intersection of traditional values and globalized education within Turkey’s dynamic urban centers like Istanbul. I have also completed specialized training in Turkish Higher Education Pedagogy through the Ministry of National Education’s [Mention Specific Program if applicable, e.g., "Teacher Professional Development Initiative"].</w:t>
      </w:r>
      <w:r>
        <w:t xml:space="preserve"> </w:t>
      </w:r>
      <w:r>
        <w:t xml:space="preserve">My teaching philosophy is deeply rooted in fostering critical thinking while respecting academic traditions. In my previous teaching assistantship at [Previous University], I developed and delivered seminars on [Relevant Course Topic] that emphasized active learning through case studies drawn from the Turkish and Middle Eastern context. For instance, when teaching a course on comparative education systems, I incorporated the successful implementation of the "Turkey Education Modernization Program" (2018-2023) as a primary case study, allowing students to analyze real-world educational reforms impacting Istanbul’s public schools. This approach resonated strongly with my students, resulting in a 35% increase in class engagement metrics. I understand that as a University Lecturer at [University Name] in Istanbul, I must balance international academic standards with genuine cultural resonance.</w:t>
      </w:r>
      <w:r>
        <w:t xml:space="preserve"> </w:t>
      </w:r>
      <w:r>
        <w:t xml:space="preserve">Istanbul's unique position as a global hub makes it an unparalleled environment for academic innovation. The city’s universities are at the forefront of initiatives like the "Istanbul 2030" strategic plan, which prioritizes sustainability and inclusive education – themes directly relevant to my research interests in [Your Specific Research Area]. I am particularly inspired by [University Name]'s recent launch of the [Mention Specific Initiative, e.g., "Center for Urban Sustainability"] and would be honored to contribute my expertise in developing curricula that align with such forward-thinking institutional goals. Teaching at a university embedded within Istanbul’s historical and contemporary fabric – where ancient mosques stand beside modern skyscrapers – provides an unparalleled classroom for exploring the interplay of heritage, innovation, and global citizenship.</w:t>
      </w:r>
      <w:r>
        <w:t xml:space="preserve"> </w:t>
      </w:r>
      <w:r>
        <w:t xml:space="preserve">My commitment to contributing meaningfully to Turkey's academic community extends beyond the classroom. I am eager to participate in faculty development workshops at [University Name], contribute to scholarly publications within Turkish academic journals such as "Kuram ve Uygulamada Eğitim Yönetimi" (Education Management: Theory &amp; Practice), and support student mentorship programs that strengthen the university’s connection with Istanbul’s diverse communities. I have already initiated contact with scholars at [Local University Department] to discuss potential collaborative research opportunities focused on [Specific Topic], demonstrating my proactive approach to integration into the Istanbul academic network.</w:t>
      </w:r>
      <w:r>
        <w:t xml:space="preserve"> </w:t>
      </w:r>
      <w:r>
        <w:t xml:space="preserve">I recognize that this role requires more than just academic qualifications; it demands a genuine commitment to Turkey’s educational vision and the ability to thrive within Istanbul’s rich cultural milieu. My fluency in Turkish, understanding of local educational challenges, and passion for fostering student success in an international context position me uniquely to excel. I am not merely applying for this University Lecturer opportunity; I am seeking a meaningful contribution to the intellectual future of Istanbul as a global academic city.</w:t>
      </w:r>
      <w:r>
        <w:t xml:space="preserve"> </w:t>
      </w:r>
      <w:r>
        <w:t xml:space="preserve">Thank you for considering this Internship Application Letter. I have attached my comprehensive CV detailing my academic publications, teaching experience, and Turkish language certifications. I welcome the opportunity to discuss how my skills and vision align with [University Name]'s mission during an interview at your convenience. My availability is flexible to accommodate your schedule.</w:t>
      </w:r>
      <w:r>
        <w:t xml:space="preserve"> </w:t>
      </w:r>
      <w:r>
        <w:t xml:space="preserve">With profound respect for Turkey’s educational heritage and future,</w:t>
      </w:r>
      <w:r>
        <w:t xml:space="preserve"> </w:t>
      </w:r>
      <w:r>
        <w:t xml:space="preserve">Sincerely,</w:t>
      </w:r>
      <w:r>
        <w:t xml:space="preserve"> </w:t>
      </w:r>
      <w:r>
        <w:t xml:space="preserve">[Your Full Name]</w:t>
      </w:r>
    </w:p>
    <w:p>
      <w:pPr>
        <w:pStyle w:val="BodyText"/>
      </w:pPr>
      <w:r>
        <w:t xml:space="preserve">Enclosures: Curriculum Vitae, Language Certification, Academic Transcrip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9T00:31:50Z</dcterms:created>
  <dcterms:modified xsi:type="dcterms:W3CDTF">2025-12-09T00:31:50Z</dcterms:modified>
</cp:coreProperties>
</file>

<file path=docProps/custom.xml><?xml version="1.0" encoding="utf-8"?>
<Properties xmlns="http://schemas.openxmlformats.org/officeDocument/2006/custom-properties" xmlns:vt="http://schemas.openxmlformats.org/officeDocument/2006/docPropsVTypes"/>
</file>